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pua</w:t>
      </w:r>
      <w:r>
        <w:t xml:space="preserve"> </w:t>
      </w:r>
      <w:r>
        <w:t xml:space="preserve">New</w:t>
      </w:r>
      <w:r>
        <w:t xml:space="preserve"> </w:t>
      </w: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pua New Guinea received a score of 4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pua New Guine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pua New Guinea received a score of</w:t>
      </w:r>
      <w:r>
        <w:t xml:space="preserve"> </w:t>
      </w:r>
      <w:r>
        <w:rPr>
          <w:bCs/>
          <w:b/>
        </w:rPr>
        <w:t xml:space="preserve">5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pua New Guinea received a score of 70.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pua New Guinea received a score of 1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pua New Guine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pua New Guine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pua New 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pua New Guine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pua New 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pua New Guine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pua New Guine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pua New Guine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pua New Guine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pua New Guinea received a score of 0.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pua New 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pua New Guine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pua New Guine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apua%20New%20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apua%20New%20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apua%20New%20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apua%20New%20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apua%20New%20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apua%20New%20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apua%20New%20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apua%20New%20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apua%20New%20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apua%20New%20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apua%20New%20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apua%20New%20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apua%20New%20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apua%20New%20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apua%20New%20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apua%20New%20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apua%20New%20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6:33Z</dcterms:created>
  <dcterms:modified xsi:type="dcterms:W3CDTF">2024-01-16T19: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pua New Guinea Country Report</vt:lpwstr>
  </property>
</Properties>
</file>